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4A149" w14:textId="52C05348" w:rsidR="00483DB4" w:rsidRPr="00BD473B" w:rsidRDefault="00483DB4">
      <w:pPr>
        <w:rPr>
          <w:b/>
          <w:bCs/>
          <w:sz w:val="22"/>
          <w:szCs w:val="22"/>
        </w:rPr>
      </w:pPr>
      <w:r w:rsidRPr="00BD473B">
        <w:rPr>
          <w:b/>
          <w:bCs/>
          <w:sz w:val="22"/>
          <w:szCs w:val="22"/>
        </w:rPr>
        <w:t>Project Overview</w:t>
      </w:r>
    </w:p>
    <w:p w14:paraId="4DDD08BE" w14:textId="769B76E6" w:rsidR="00AD2877" w:rsidRPr="00BD473B" w:rsidRDefault="00AD2877" w:rsidP="00AD2877">
      <w:pPr>
        <w:rPr>
          <w:sz w:val="22"/>
          <w:szCs w:val="22"/>
        </w:rPr>
      </w:pPr>
      <w:r w:rsidRPr="00BD473B">
        <w:rPr>
          <w:sz w:val="22"/>
          <w:szCs w:val="22"/>
        </w:rPr>
        <w:t xml:space="preserve">The web site is </w:t>
      </w:r>
      <w:r w:rsidR="00797341" w:rsidRPr="00BD473B">
        <w:rPr>
          <w:i/>
          <w:sz w:val="22"/>
          <w:szCs w:val="22"/>
        </w:rPr>
        <w:t>Online Student Survival Guide.</w:t>
      </w:r>
      <w:r w:rsidRPr="00BD473B">
        <w:rPr>
          <w:sz w:val="22"/>
          <w:szCs w:val="22"/>
        </w:rPr>
        <w:t xml:space="preserve">  The purpose of the site is to provide tools beyond the typical advice given to college students; being told to “stay motivated” and “don’t procrastinate” are great pieces of </w:t>
      </w:r>
      <w:r w:rsidR="007E0DFE" w:rsidRPr="00BD473B">
        <w:rPr>
          <w:sz w:val="22"/>
          <w:szCs w:val="22"/>
        </w:rPr>
        <w:t>advice but</w:t>
      </w:r>
      <w:r w:rsidRPr="00BD473B">
        <w:rPr>
          <w:sz w:val="22"/>
          <w:szCs w:val="22"/>
        </w:rPr>
        <w:t xml:space="preserve"> are seldom backed up with practical ways to tackle the day-to-day challenges of taking a class online.  The target audience is an average student in higher education; one who has multiple competing priorities in their life.  The target audience is not a straight ‘A’ student, and the title of the web site purposely does not mention grades.</w:t>
      </w:r>
      <w:bookmarkStart w:id="0" w:name="_Hlk26127243"/>
    </w:p>
    <w:bookmarkEnd w:id="0"/>
    <w:p w14:paraId="1856AFD4" w14:textId="585FE72E" w:rsidR="00AD2877" w:rsidRPr="00BD473B" w:rsidRDefault="00797341" w:rsidP="00483DB4">
      <w:pPr>
        <w:rPr>
          <w:sz w:val="22"/>
          <w:szCs w:val="22"/>
        </w:rPr>
      </w:pPr>
      <w:r w:rsidRPr="00BD473B">
        <w:rPr>
          <w:sz w:val="22"/>
          <w:szCs w:val="22"/>
        </w:rPr>
        <w:t>Content Pages:</w:t>
      </w:r>
    </w:p>
    <w:p w14:paraId="322230DD" w14:textId="557FDC67" w:rsidR="004715BE" w:rsidRPr="00BD473B" w:rsidRDefault="00797341" w:rsidP="00205929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BD473B">
        <w:rPr>
          <w:sz w:val="22"/>
          <w:szCs w:val="22"/>
        </w:rPr>
        <w:t>Home (Index)</w:t>
      </w:r>
    </w:p>
    <w:p w14:paraId="25373B07" w14:textId="351A3F9D" w:rsidR="00797341" w:rsidRPr="00BD473B" w:rsidRDefault="00797341" w:rsidP="00205929">
      <w:pPr>
        <w:pStyle w:val="ListParagraph"/>
        <w:numPr>
          <w:ilvl w:val="1"/>
          <w:numId w:val="1"/>
        </w:numPr>
        <w:rPr>
          <w:sz w:val="22"/>
          <w:szCs w:val="22"/>
        </w:rPr>
      </w:pPr>
      <w:bookmarkStart w:id="1" w:name="_Hlk71563205"/>
      <w:r w:rsidRPr="00BD473B">
        <w:rPr>
          <w:sz w:val="22"/>
          <w:szCs w:val="22"/>
        </w:rPr>
        <w:t>About Us</w:t>
      </w:r>
    </w:p>
    <w:p w14:paraId="6116FBD2" w14:textId="7CFA6E17" w:rsidR="00205929" w:rsidRPr="00BD473B" w:rsidRDefault="00205929" w:rsidP="00205929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BD473B">
        <w:rPr>
          <w:sz w:val="22"/>
          <w:szCs w:val="22"/>
        </w:rPr>
        <w:t>First Day</w:t>
      </w:r>
    </w:p>
    <w:p w14:paraId="05800767" w14:textId="2E7A8252" w:rsidR="00205929" w:rsidRPr="00BD473B" w:rsidRDefault="00205929" w:rsidP="00205929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BD473B">
        <w:rPr>
          <w:sz w:val="22"/>
          <w:szCs w:val="22"/>
        </w:rPr>
        <w:t xml:space="preserve">Uses of a </w:t>
      </w:r>
      <w:proofErr w:type="gramStart"/>
      <w:r w:rsidR="007E0DFE" w:rsidRPr="00BD473B">
        <w:rPr>
          <w:sz w:val="22"/>
          <w:szCs w:val="22"/>
        </w:rPr>
        <w:t>Smartphone</w:t>
      </w:r>
      <w:proofErr w:type="gramEnd"/>
    </w:p>
    <w:p w14:paraId="6CC44BBA" w14:textId="77777777" w:rsidR="007E0DFE" w:rsidRPr="00BD473B" w:rsidRDefault="00797341" w:rsidP="007E0DFE">
      <w:pPr>
        <w:pStyle w:val="ListParagraph"/>
        <w:numPr>
          <w:ilvl w:val="1"/>
          <w:numId w:val="1"/>
        </w:numPr>
        <w:rPr>
          <w:sz w:val="22"/>
          <w:szCs w:val="22"/>
        </w:rPr>
      </w:pPr>
      <w:r w:rsidRPr="00BD473B">
        <w:rPr>
          <w:sz w:val="22"/>
          <w:szCs w:val="22"/>
        </w:rPr>
        <w:t>Failure is Always an Option</w:t>
      </w:r>
      <w:bookmarkEnd w:id="1"/>
    </w:p>
    <w:p w14:paraId="369340C1" w14:textId="359B7A08" w:rsidR="00DE1BCF" w:rsidRPr="00BD473B" w:rsidRDefault="007E0DFE" w:rsidP="007E0DFE">
      <w:pPr>
        <w:ind w:left="-360"/>
        <w:rPr>
          <w:sz w:val="22"/>
          <w:szCs w:val="22"/>
        </w:rPr>
      </w:pPr>
      <w:r w:rsidRPr="00BD473B">
        <w:rPr>
          <w:sz w:val="22"/>
          <w:szCs w:val="22"/>
        </w:rPr>
        <w:t xml:space="preserve">      </w:t>
      </w:r>
      <w:r w:rsidR="00C56682" w:rsidRPr="00BD473B">
        <w:rPr>
          <w:sz w:val="22"/>
          <w:szCs w:val="22"/>
        </w:rPr>
        <w:t>Home/Index</w:t>
      </w:r>
    </w:p>
    <w:p w14:paraId="621FBD09" w14:textId="385E15DF" w:rsidR="006A6353" w:rsidRDefault="00BD473B" w:rsidP="00BD473B">
      <w:pPr>
        <w:ind w:left="-360"/>
        <w:rPr>
          <w:noProof/>
        </w:rPr>
      </w:pPr>
      <w:r w:rsidRPr="00BD473B">
        <w:rPr>
          <w:sz w:val="22"/>
          <w:szCs w:val="22"/>
        </w:rPr>
        <w:tab/>
      </w:r>
      <w:r w:rsidRPr="00BD473B">
        <w:rPr>
          <w:sz w:val="22"/>
          <w:szCs w:val="22"/>
        </w:rPr>
        <w:tab/>
      </w:r>
      <w:r w:rsidR="00FA6135" w:rsidRPr="00FA6135">
        <w:drawing>
          <wp:anchor distT="0" distB="0" distL="114300" distR="114300" simplePos="0" relativeHeight="251670528" behindDoc="1" locked="0" layoutInCell="1" allowOverlap="1" wp14:anchorId="4A74ABE6" wp14:editId="2F0AF554">
            <wp:simplePos x="0" y="0"/>
            <wp:positionH relativeFrom="column">
              <wp:posOffset>8890</wp:posOffset>
            </wp:positionH>
            <wp:positionV relativeFrom="paragraph">
              <wp:posOffset>128270</wp:posOffset>
            </wp:positionV>
            <wp:extent cx="4301490" cy="2021840"/>
            <wp:effectExtent l="152400" t="152400" r="365760" b="359410"/>
            <wp:wrapTight wrapText="bothSides">
              <wp:wrapPolygon edited="0">
                <wp:start x="383" y="-1628"/>
                <wp:lineTo x="-765" y="-1221"/>
                <wp:lineTo x="-765" y="22387"/>
                <wp:lineTo x="957" y="24829"/>
                <wp:lineTo x="957" y="25236"/>
                <wp:lineTo x="21619" y="25236"/>
                <wp:lineTo x="21715" y="24829"/>
                <wp:lineTo x="23245" y="21776"/>
                <wp:lineTo x="23341" y="2035"/>
                <wp:lineTo x="22193" y="-1018"/>
                <wp:lineTo x="22097" y="-1628"/>
                <wp:lineTo x="383" y="-1628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1490" cy="20218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3CC46C" w14:textId="77777777" w:rsidR="006A6353" w:rsidRDefault="006A6353" w:rsidP="006A6353">
      <w:pPr>
        <w:rPr>
          <w:noProof/>
        </w:rPr>
      </w:pPr>
    </w:p>
    <w:p w14:paraId="16432550" w14:textId="77777777" w:rsidR="006A6353" w:rsidRDefault="006A6353" w:rsidP="006A6353">
      <w:pPr>
        <w:rPr>
          <w:noProof/>
        </w:rPr>
      </w:pPr>
    </w:p>
    <w:p w14:paraId="44960490" w14:textId="77777777" w:rsidR="006A6353" w:rsidRDefault="006A6353" w:rsidP="006A6353">
      <w:pPr>
        <w:rPr>
          <w:noProof/>
        </w:rPr>
      </w:pPr>
    </w:p>
    <w:p w14:paraId="2C23E722" w14:textId="77777777" w:rsidR="006A6353" w:rsidRDefault="006A6353" w:rsidP="006A6353">
      <w:pPr>
        <w:rPr>
          <w:noProof/>
        </w:rPr>
      </w:pPr>
    </w:p>
    <w:p w14:paraId="184FAB61" w14:textId="77777777" w:rsidR="006A6353" w:rsidRDefault="006A6353" w:rsidP="006A6353">
      <w:pPr>
        <w:rPr>
          <w:noProof/>
        </w:rPr>
      </w:pPr>
    </w:p>
    <w:p w14:paraId="7D3CBC14" w14:textId="77777777" w:rsidR="006A6353" w:rsidRDefault="006A6353" w:rsidP="006A6353">
      <w:pPr>
        <w:rPr>
          <w:noProof/>
        </w:rPr>
      </w:pPr>
    </w:p>
    <w:p w14:paraId="3E2A5904" w14:textId="1AD39061" w:rsidR="006A6353" w:rsidRDefault="006A6353" w:rsidP="006A6353">
      <w:pPr>
        <w:rPr>
          <w:noProof/>
        </w:rPr>
      </w:pPr>
    </w:p>
    <w:p w14:paraId="4156AC09" w14:textId="3512A418" w:rsidR="007E0DFE" w:rsidRDefault="007E0DFE" w:rsidP="006A6353">
      <w:pPr>
        <w:rPr>
          <w:noProof/>
        </w:rPr>
      </w:pPr>
    </w:p>
    <w:p w14:paraId="272E09DB" w14:textId="77777777" w:rsidR="007E0DFE" w:rsidRDefault="007E0DFE" w:rsidP="007E0DFE">
      <w:pPr>
        <w:jc w:val="both"/>
        <w:rPr>
          <w:noProof/>
        </w:rPr>
      </w:pPr>
    </w:p>
    <w:p w14:paraId="66442AF6" w14:textId="1D55C57D" w:rsidR="006A6353" w:rsidRDefault="00FA6135" w:rsidP="006A6353">
      <w:pPr>
        <w:rPr>
          <w:noProof/>
        </w:rPr>
      </w:pPr>
      <w:r w:rsidRPr="00FA6135">
        <w:drawing>
          <wp:anchor distT="0" distB="0" distL="114300" distR="114300" simplePos="0" relativeHeight="251671552" behindDoc="1" locked="0" layoutInCell="1" allowOverlap="1" wp14:anchorId="456BC43D" wp14:editId="6C7E98D1">
            <wp:simplePos x="0" y="0"/>
            <wp:positionH relativeFrom="column">
              <wp:posOffset>-6985</wp:posOffset>
            </wp:positionH>
            <wp:positionV relativeFrom="paragraph">
              <wp:posOffset>407670</wp:posOffset>
            </wp:positionV>
            <wp:extent cx="5907405" cy="1703705"/>
            <wp:effectExtent l="152400" t="152400" r="360045" b="353695"/>
            <wp:wrapTight wrapText="bothSides">
              <wp:wrapPolygon edited="0">
                <wp:start x="279" y="-1932"/>
                <wp:lineTo x="-557" y="-1449"/>
                <wp:lineTo x="-557" y="22461"/>
                <wp:lineTo x="697" y="25843"/>
                <wp:lineTo x="21593" y="25843"/>
                <wp:lineTo x="21663" y="25360"/>
                <wp:lineTo x="22777" y="21978"/>
                <wp:lineTo x="22847" y="2415"/>
                <wp:lineTo x="22011" y="-1208"/>
                <wp:lineTo x="21941" y="-1932"/>
                <wp:lineTo x="279" y="-1932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7405" cy="17037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DFE">
        <w:rPr>
          <w:noProof/>
        </w:rPr>
        <w:t>About Us</w:t>
      </w:r>
    </w:p>
    <w:p w14:paraId="5D9308DE" w14:textId="35BC8C0E" w:rsidR="006A6353" w:rsidRDefault="006A6353" w:rsidP="002A2787">
      <w:pPr>
        <w:rPr>
          <w:noProof/>
        </w:rPr>
      </w:pPr>
    </w:p>
    <w:p w14:paraId="37DBD354" w14:textId="2CE644E7" w:rsidR="006A6353" w:rsidRDefault="006A6353" w:rsidP="002A2787">
      <w:pPr>
        <w:rPr>
          <w:noProof/>
        </w:rPr>
      </w:pPr>
      <w:r w:rsidRPr="006A6353">
        <w:drawing>
          <wp:anchor distT="0" distB="0" distL="114300" distR="114300" simplePos="0" relativeHeight="251666432" behindDoc="1" locked="0" layoutInCell="1" allowOverlap="1" wp14:anchorId="4615FB48" wp14:editId="703E4C10">
            <wp:simplePos x="0" y="0"/>
            <wp:positionH relativeFrom="margin">
              <wp:posOffset>15833</wp:posOffset>
            </wp:positionH>
            <wp:positionV relativeFrom="paragraph">
              <wp:posOffset>152779</wp:posOffset>
            </wp:positionV>
            <wp:extent cx="4377443" cy="4532244"/>
            <wp:effectExtent l="152400" t="152400" r="366395" b="363855"/>
            <wp:wrapTight wrapText="bothSides">
              <wp:wrapPolygon edited="0">
                <wp:start x="376" y="-726"/>
                <wp:lineTo x="-752" y="-545"/>
                <wp:lineTo x="-752" y="21972"/>
                <wp:lineTo x="-188" y="22699"/>
                <wp:lineTo x="846" y="23062"/>
                <wp:lineTo x="940" y="23243"/>
                <wp:lineTo x="21622" y="23243"/>
                <wp:lineTo x="21716" y="23062"/>
                <wp:lineTo x="22750" y="22699"/>
                <wp:lineTo x="23314" y="21337"/>
                <wp:lineTo x="23314" y="908"/>
                <wp:lineTo x="22186" y="-454"/>
                <wp:lineTo x="22092" y="-726"/>
                <wp:lineTo x="376" y="-726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443" cy="45322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C2E55A" w14:textId="77777777" w:rsidR="007E0DFE" w:rsidRDefault="007E0DFE" w:rsidP="002A2787"/>
    <w:p w14:paraId="3FB9308B" w14:textId="77777777" w:rsidR="007E0DFE" w:rsidRDefault="007E0DFE" w:rsidP="002A2787"/>
    <w:p w14:paraId="04D01423" w14:textId="77777777" w:rsidR="007E0DFE" w:rsidRDefault="007E0DFE" w:rsidP="002A2787"/>
    <w:p w14:paraId="6C49EBBD" w14:textId="77777777" w:rsidR="007E0DFE" w:rsidRDefault="007E0DFE" w:rsidP="002A2787"/>
    <w:p w14:paraId="06363BDF" w14:textId="77777777" w:rsidR="007E0DFE" w:rsidRDefault="007E0DFE" w:rsidP="002A2787"/>
    <w:p w14:paraId="40895C54" w14:textId="77777777" w:rsidR="007E0DFE" w:rsidRDefault="007E0DFE" w:rsidP="002A2787"/>
    <w:p w14:paraId="24D41FAF" w14:textId="77777777" w:rsidR="007E0DFE" w:rsidRDefault="007E0DFE" w:rsidP="002A2787"/>
    <w:p w14:paraId="66C48966" w14:textId="77777777" w:rsidR="007E0DFE" w:rsidRDefault="007E0DFE" w:rsidP="002A2787"/>
    <w:p w14:paraId="26D8D4F6" w14:textId="77777777" w:rsidR="007E0DFE" w:rsidRDefault="007E0DFE" w:rsidP="002A2787"/>
    <w:p w14:paraId="1C78844B" w14:textId="77777777" w:rsidR="007E0DFE" w:rsidRDefault="007E0DFE" w:rsidP="002A2787"/>
    <w:p w14:paraId="51F2CED7" w14:textId="77777777" w:rsidR="007E0DFE" w:rsidRDefault="007E0DFE" w:rsidP="002A2787"/>
    <w:p w14:paraId="7AA7145A" w14:textId="77777777" w:rsidR="007E0DFE" w:rsidRDefault="007E0DFE" w:rsidP="002A2787"/>
    <w:p w14:paraId="7698F8BF" w14:textId="77777777" w:rsidR="007E0DFE" w:rsidRDefault="007E0DFE" w:rsidP="002A2787"/>
    <w:p w14:paraId="38BC13E2" w14:textId="77777777" w:rsidR="007E0DFE" w:rsidRDefault="007E0DFE" w:rsidP="002A2787"/>
    <w:p w14:paraId="7CD4776B" w14:textId="77777777" w:rsidR="007E0DFE" w:rsidRDefault="007E0DFE" w:rsidP="002A2787"/>
    <w:p w14:paraId="6A8D4ADC" w14:textId="77777777" w:rsidR="007E0DFE" w:rsidRDefault="007E0DFE" w:rsidP="002A2787"/>
    <w:p w14:paraId="77858493" w14:textId="77777777" w:rsidR="007E0DFE" w:rsidRDefault="007E0DFE" w:rsidP="002A2787"/>
    <w:p w14:paraId="1EEB7C93" w14:textId="42524E73" w:rsidR="006A6353" w:rsidRDefault="00FA6135" w:rsidP="002A2787">
      <w:r w:rsidRPr="00FA6135">
        <w:drawing>
          <wp:anchor distT="0" distB="0" distL="114300" distR="114300" simplePos="0" relativeHeight="251672576" behindDoc="1" locked="0" layoutInCell="1" allowOverlap="1" wp14:anchorId="4CACB5AF" wp14:editId="191117F9">
            <wp:simplePos x="0" y="0"/>
            <wp:positionH relativeFrom="column">
              <wp:posOffset>20955</wp:posOffset>
            </wp:positionH>
            <wp:positionV relativeFrom="paragraph">
              <wp:posOffset>389890</wp:posOffset>
            </wp:positionV>
            <wp:extent cx="5838825" cy="2005330"/>
            <wp:effectExtent l="152400" t="152400" r="371475" b="356870"/>
            <wp:wrapTight wrapText="bothSides">
              <wp:wrapPolygon edited="0">
                <wp:start x="282" y="-1642"/>
                <wp:lineTo x="-564" y="-1231"/>
                <wp:lineTo x="-564" y="22366"/>
                <wp:lineTo x="705" y="25239"/>
                <wp:lineTo x="21635" y="25239"/>
                <wp:lineTo x="21706" y="24828"/>
                <wp:lineTo x="22833" y="21956"/>
                <wp:lineTo x="22904" y="2052"/>
                <wp:lineTo x="22058" y="-1026"/>
                <wp:lineTo x="21988" y="-1642"/>
                <wp:lineTo x="282" y="-1642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20053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2787" w:rsidRPr="002A2787">
        <w:t>First Day</w:t>
      </w:r>
    </w:p>
    <w:p w14:paraId="3AEFDBC9" w14:textId="3B583767" w:rsidR="00FA6135" w:rsidRDefault="00FA6135" w:rsidP="002A2787"/>
    <w:p w14:paraId="23D9F706" w14:textId="4D3BF18F" w:rsidR="006A6353" w:rsidRPr="002A2787" w:rsidRDefault="006A6353" w:rsidP="002A2787">
      <w:r w:rsidRPr="006A6353">
        <w:drawing>
          <wp:anchor distT="0" distB="0" distL="114300" distR="114300" simplePos="0" relativeHeight="251667456" behindDoc="1" locked="0" layoutInCell="1" allowOverlap="1" wp14:anchorId="2F77BC5C" wp14:editId="2550D241">
            <wp:simplePos x="0" y="0"/>
            <wp:positionH relativeFrom="column">
              <wp:posOffset>9896</wp:posOffset>
            </wp:positionH>
            <wp:positionV relativeFrom="paragraph">
              <wp:posOffset>159608</wp:posOffset>
            </wp:positionV>
            <wp:extent cx="4404451" cy="4615733"/>
            <wp:effectExtent l="152400" t="152400" r="358140" b="356870"/>
            <wp:wrapTight wrapText="bothSides">
              <wp:wrapPolygon edited="0">
                <wp:start x="374" y="-713"/>
                <wp:lineTo x="-747" y="-535"/>
                <wp:lineTo x="-747" y="21933"/>
                <wp:lineTo x="-561" y="22289"/>
                <wp:lineTo x="841" y="23003"/>
                <wp:lineTo x="934" y="23181"/>
                <wp:lineTo x="21581" y="23181"/>
                <wp:lineTo x="21675" y="23003"/>
                <wp:lineTo x="22983" y="22289"/>
                <wp:lineTo x="23263" y="20863"/>
                <wp:lineTo x="23263" y="892"/>
                <wp:lineTo x="22142" y="-446"/>
                <wp:lineTo x="22048" y="-713"/>
                <wp:lineTo x="374" y="-713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4451" cy="46157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3243FA" w14:textId="77777777" w:rsidR="00AF6D49" w:rsidRDefault="00AF6D49" w:rsidP="002A2787"/>
    <w:p w14:paraId="754A8B7F" w14:textId="77777777" w:rsidR="00AF6D49" w:rsidRDefault="00AF6D49" w:rsidP="002A2787"/>
    <w:p w14:paraId="0D6D32A7" w14:textId="77777777" w:rsidR="00AF6D49" w:rsidRDefault="00AF6D49" w:rsidP="002A2787"/>
    <w:p w14:paraId="0AA6F2FC" w14:textId="77777777" w:rsidR="00AF6D49" w:rsidRDefault="00AF6D49" w:rsidP="002A2787"/>
    <w:p w14:paraId="258E9792" w14:textId="77777777" w:rsidR="00AF6D49" w:rsidRDefault="00AF6D49" w:rsidP="002A2787"/>
    <w:p w14:paraId="057F3C77" w14:textId="77777777" w:rsidR="00AF6D49" w:rsidRDefault="00AF6D49" w:rsidP="002A2787"/>
    <w:p w14:paraId="7F1AB285" w14:textId="77777777" w:rsidR="00AF6D49" w:rsidRDefault="00AF6D49" w:rsidP="002A2787"/>
    <w:p w14:paraId="29B6AD76" w14:textId="77777777" w:rsidR="00AF6D49" w:rsidRDefault="00AF6D49" w:rsidP="002A2787"/>
    <w:p w14:paraId="2AEA38B8" w14:textId="77777777" w:rsidR="00AF6D49" w:rsidRDefault="00AF6D49" w:rsidP="002A2787"/>
    <w:p w14:paraId="590619D4" w14:textId="77777777" w:rsidR="00AF6D49" w:rsidRDefault="00AF6D49" w:rsidP="002A2787"/>
    <w:p w14:paraId="2AD5BF0A" w14:textId="77777777" w:rsidR="00AF6D49" w:rsidRDefault="00AF6D49" w:rsidP="002A2787"/>
    <w:p w14:paraId="7C427A99" w14:textId="77777777" w:rsidR="00AF6D49" w:rsidRDefault="00AF6D49" w:rsidP="002A2787"/>
    <w:p w14:paraId="76819593" w14:textId="77777777" w:rsidR="00AF6D49" w:rsidRDefault="00AF6D49" w:rsidP="002A2787"/>
    <w:p w14:paraId="09C68995" w14:textId="77777777" w:rsidR="00AF6D49" w:rsidRDefault="00AF6D49" w:rsidP="002A2787"/>
    <w:p w14:paraId="2083CCC5" w14:textId="77777777" w:rsidR="00AF6D49" w:rsidRDefault="00AF6D49" w:rsidP="002A2787"/>
    <w:p w14:paraId="46BBBB20" w14:textId="77777777" w:rsidR="00AF6D49" w:rsidRDefault="00AF6D49" w:rsidP="002A2787"/>
    <w:p w14:paraId="36A868D6" w14:textId="629AB424" w:rsidR="00AF6D49" w:rsidRDefault="00AF6D49" w:rsidP="002A2787"/>
    <w:p w14:paraId="25BD23B9" w14:textId="0C4B5607" w:rsidR="002A2787" w:rsidRDefault="00FA6135" w:rsidP="002A2787">
      <w:r w:rsidRPr="00FA6135">
        <w:drawing>
          <wp:anchor distT="0" distB="0" distL="114300" distR="114300" simplePos="0" relativeHeight="251673600" behindDoc="1" locked="0" layoutInCell="1" allowOverlap="1" wp14:anchorId="46993F8C" wp14:editId="07676122">
            <wp:simplePos x="0" y="0"/>
            <wp:positionH relativeFrom="margin">
              <wp:posOffset>1270</wp:posOffset>
            </wp:positionH>
            <wp:positionV relativeFrom="paragraph">
              <wp:posOffset>382270</wp:posOffset>
            </wp:positionV>
            <wp:extent cx="5818505" cy="1971040"/>
            <wp:effectExtent l="152400" t="152400" r="353695" b="353060"/>
            <wp:wrapTight wrapText="bothSides">
              <wp:wrapPolygon edited="0">
                <wp:start x="283" y="-1670"/>
                <wp:lineTo x="-566" y="-1253"/>
                <wp:lineTo x="-495" y="22338"/>
                <wp:lineTo x="707" y="25260"/>
                <wp:lineTo x="21569" y="25260"/>
                <wp:lineTo x="21640" y="24843"/>
                <wp:lineTo x="22772" y="22338"/>
                <wp:lineTo x="22842" y="2088"/>
                <wp:lineTo x="21994" y="-1044"/>
                <wp:lineTo x="21923" y="-1670"/>
                <wp:lineTo x="283" y="-167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8505" cy="1971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2787" w:rsidRPr="002A2787">
        <w:t xml:space="preserve">Uses of a </w:t>
      </w:r>
      <w:proofErr w:type="spellStart"/>
      <w:proofErr w:type="gramStart"/>
      <w:r w:rsidR="002A2787" w:rsidRPr="002A2787">
        <w:t>SmartPhone</w:t>
      </w:r>
      <w:proofErr w:type="spellEnd"/>
      <w:proofErr w:type="gramEnd"/>
    </w:p>
    <w:p w14:paraId="5E073F07" w14:textId="23519845" w:rsidR="00FA6135" w:rsidRDefault="00FA6135" w:rsidP="002A2787"/>
    <w:p w14:paraId="78251D2A" w14:textId="4776E07D" w:rsidR="00AF6D49" w:rsidRPr="002A2787" w:rsidRDefault="00DD430B" w:rsidP="002A2787">
      <w:r w:rsidRPr="00DD430B">
        <w:drawing>
          <wp:anchor distT="0" distB="0" distL="114300" distR="114300" simplePos="0" relativeHeight="251669504" behindDoc="1" locked="0" layoutInCell="1" allowOverlap="1" wp14:anchorId="368EF733" wp14:editId="2BF26BA9">
            <wp:simplePos x="0" y="0"/>
            <wp:positionH relativeFrom="column">
              <wp:posOffset>3587</wp:posOffset>
            </wp:positionH>
            <wp:positionV relativeFrom="paragraph">
              <wp:posOffset>152606</wp:posOffset>
            </wp:positionV>
            <wp:extent cx="4245429" cy="4049940"/>
            <wp:effectExtent l="152400" t="152400" r="365125" b="370205"/>
            <wp:wrapTight wrapText="bothSides">
              <wp:wrapPolygon edited="0">
                <wp:start x="388" y="-813"/>
                <wp:lineTo x="-775" y="-610"/>
                <wp:lineTo x="-679" y="22254"/>
                <wp:lineTo x="872" y="23270"/>
                <wp:lineTo x="969" y="23473"/>
                <wp:lineTo x="21616" y="23473"/>
                <wp:lineTo x="21713" y="23270"/>
                <wp:lineTo x="23167" y="22254"/>
                <wp:lineTo x="23361" y="20526"/>
                <wp:lineTo x="23361" y="1016"/>
                <wp:lineTo x="22198" y="-508"/>
                <wp:lineTo x="22101" y="-813"/>
                <wp:lineTo x="388" y="-813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5429" cy="4049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FF2AB0" w14:textId="77777777" w:rsidR="00DD430B" w:rsidRDefault="00DD430B" w:rsidP="002A2787"/>
    <w:p w14:paraId="4F962351" w14:textId="77777777" w:rsidR="00DD430B" w:rsidRDefault="00DD430B" w:rsidP="002A2787"/>
    <w:p w14:paraId="1A630706" w14:textId="77777777" w:rsidR="00DD430B" w:rsidRDefault="00DD430B" w:rsidP="002A2787"/>
    <w:p w14:paraId="03BD4FEB" w14:textId="77777777" w:rsidR="00DD430B" w:rsidRDefault="00DD430B" w:rsidP="002A2787"/>
    <w:p w14:paraId="3CCE796D" w14:textId="77777777" w:rsidR="00DD430B" w:rsidRDefault="00DD430B" w:rsidP="002A2787"/>
    <w:p w14:paraId="3DCA925E" w14:textId="77777777" w:rsidR="00DD430B" w:rsidRDefault="00DD430B" w:rsidP="002A2787"/>
    <w:p w14:paraId="7520BB80" w14:textId="77777777" w:rsidR="00DD430B" w:rsidRDefault="00DD430B" w:rsidP="002A2787"/>
    <w:p w14:paraId="5F6ED697" w14:textId="77777777" w:rsidR="00DD430B" w:rsidRDefault="00DD430B" w:rsidP="002A2787"/>
    <w:p w14:paraId="2B04C9FB" w14:textId="77777777" w:rsidR="00DD430B" w:rsidRDefault="00DD430B" w:rsidP="002A2787"/>
    <w:p w14:paraId="3B45DCA0" w14:textId="77777777" w:rsidR="00DD430B" w:rsidRDefault="00DD430B" w:rsidP="002A2787"/>
    <w:p w14:paraId="3104AE93" w14:textId="77777777" w:rsidR="00DD430B" w:rsidRDefault="00DD430B" w:rsidP="002A2787"/>
    <w:p w14:paraId="6647D9D6" w14:textId="77777777" w:rsidR="00DD430B" w:rsidRDefault="00DD430B" w:rsidP="002A2787"/>
    <w:p w14:paraId="685EE9FE" w14:textId="77777777" w:rsidR="00DD430B" w:rsidRDefault="00DD430B" w:rsidP="002A2787"/>
    <w:p w14:paraId="6BFAA1F9" w14:textId="77777777" w:rsidR="00DD430B" w:rsidRDefault="00DD430B" w:rsidP="002A2787"/>
    <w:p w14:paraId="62BC2C1B" w14:textId="77777777" w:rsidR="00DD430B" w:rsidRDefault="00DD430B" w:rsidP="002A2787"/>
    <w:p w14:paraId="64104732" w14:textId="0C46DBC3" w:rsidR="002A2787" w:rsidRPr="002A2787" w:rsidRDefault="00FA6135" w:rsidP="002A2787">
      <w:r w:rsidRPr="00FA6135">
        <w:drawing>
          <wp:anchor distT="0" distB="0" distL="114300" distR="114300" simplePos="0" relativeHeight="251674624" behindDoc="1" locked="0" layoutInCell="1" allowOverlap="1" wp14:anchorId="669923CC" wp14:editId="7EB577B6">
            <wp:simplePos x="0" y="0"/>
            <wp:positionH relativeFrom="margin">
              <wp:posOffset>1270</wp:posOffset>
            </wp:positionH>
            <wp:positionV relativeFrom="paragraph">
              <wp:posOffset>410845</wp:posOffset>
            </wp:positionV>
            <wp:extent cx="5770880" cy="1950085"/>
            <wp:effectExtent l="152400" t="152400" r="363220" b="354965"/>
            <wp:wrapTight wrapText="bothSides">
              <wp:wrapPolygon edited="0">
                <wp:start x="285" y="-1688"/>
                <wp:lineTo x="-570" y="-1266"/>
                <wp:lineTo x="-499" y="22578"/>
                <wp:lineTo x="642" y="24899"/>
                <wp:lineTo x="713" y="25321"/>
                <wp:lineTo x="21605" y="25321"/>
                <wp:lineTo x="21676" y="24899"/>
                <wp:lineTo x="22817" y="22578"/>
                <wp:lineTo x="22888" y="2110"/>
                <wp:lineTo x="22033" y="-1055"/>
                <wp:lineTo x="21961" y="-1688"/>
                <wp:lineTo x="285" y="-1688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0880" cy="19500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2787" w:rsidRPr="002A2787">
        <w:t>Failure is Always an Option</w:t>
      </w:r>
    </w:p>
    <w:p w14:paraId="01A34D2B" w14:textId="1B043A8C" w:rsidR="002A2787" w:rsidRDefault="002A2787" w:rsidP="00DE1BCF">
      <w:pPr>
        <w:pStyle w:val="ListParagraph"/>
        <w:ind w:left="0"/>
      </w:pPr>
    </w:p>
    <w:p w14:paraId="06E29736" w14:textId="2633C0B8" w:rsidR="004715BE" w:rsidRDefault="004715BE" w:rsidP="00F50CB4">
      <w:pPr>
        <w:pStyle w:val="ListParagraph"/>
        <w:ind w:left="1440"/>
      </w:pPr>
    </w:p>
    <w:p w14:paraId="500255FD" w14:textId="43C44E68" w:rsidR="00027B0D" w:rsidRDefault="0008084B">
      <w:r w:rsidRPr="0008084B">
        <w:lastRenderedPageBreak/>
        <w:drawing>
          <wp:anchor distT="0" distB="0" distL="114300" distR="114300" simplePos="0" relativeHeight="251675648" behindDoc="1" locked="0" layoutInCell="1" allowOverlap="1" wp14:anchorId="5D00CEAF" wp14:editId="620AE7C9">
            <wp:simplePos x="0" y="0"/>
            <wp:positionH relativeFrom="column">
              <wp:posOffset>0</wp:posOffset>
            </wp:positionH>
            <wp:positionV relativeFrom="paragraph">
              <wp:posOffset>1104</wp:posOffset>
            </wp:positionV>
            <wp:extent cx="4845272" cy="3653625"/>
            <wp:effectExtent l="152400" t="152400" r="355600" b="366395"/>
            <wp:wrapTight wrapText="bothSides">
              <wp:wrapPolygon edited="0">
                <wp:start x="340" y="-901"/>
                <wp:lineTo x="-679" y="-676"/>
                <wp:lineTo x="-679" y="22077"/>
                <wp:lineTo x="-340" y="22753"/>
                <wp:lineTo x="764" y="23428"/>
                <wp:lineTo x="849" y="23654"/>
                <wp:lineTo x="21572" y="23654"/>
                <wp:lineTo x="21657" y="23428"/>
                <wp:lineTo x="22761" y="22753"/>
                <wp:lineTo x="23100" y="20950"/>
                <wp:lineTo x="23100" y="1126"/>
                <wp:lineTo x="22081" y="-563"/>
                <wp:lineTo x="21996" y="-901"/>
                <wp:lineTo x="340" y="-901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5272" cy="3653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5668F" w14:textId="4D52FBA2" w:rsidR="00027B0D" w:rsidRDefault="00027B0D"/>
    <w:p w14:paraId="6C68BD49" w14:textId="3B16D6E9" w:rsidR="00027B0D" w:rsidRDefault="00027B0D"/>
    <w:p w14:paraId="744BCB05" w14:textId="42F94739" w:rsidR="00027B0D" w:rsidRDefault="00027B0D"/>
    <w:p w14:paraId="2FF3F6E9" w14:textId="50555D7E" w:rsidR="00027B0D" w:rsidRDefault="00027B0D"/>
    <w:p w14:paraId="5EB06CBF" w14:textId="66594559" w:rsidR="00027B0D" w:rsidRDefault="00027B0D"/>
    <w:p w14:paraId="4D6F69AE" w14:textId="357F9A5E" w:rsidR="00F50CB4" w:rsidRDefault="00F50CB4"/>
    <w:p w14:paraId="1F2FA7C8" w14:textId="1FE92D83" w:rsidR="0095680D" w:rsidRDefault="0095680D"/>
    <w:sectPr w:rsidR="0095680D" w:rsidSect="00F50CB4">
      <w:headerReference w:type="default" r:id="rId17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0D866" w14:textId="77777777" w:rsidR="007662F0" w:rsidRDefault="007662F0" w:rsidP="0095680D">
      <w:pPr>
        <w:spacing w:after="0" w:line="240" w:lineRule="auto"/>
      </w:pPr>
      <w:r>
        <w:separator/>
      </w:r>
    </w:p>
  </w:endnote>
  <w:endnote w:type="continuationSeparator" w:id="0">
    <w:p w14:paraId="5D9F595F" w14:textId="77777777" w:rsidR="007662F0" w:rsidRDefault="007662F0" w:rsidP="009568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7AC0B" w14:textId="77777777" w:rsidR="007662F0" w:rsidRDefault="007662F0" w:rsidP="0095680D">
      <w:pPr>
        <w:spacing w:after="0" w:line="240" w:lineRule="auto"/>
      </w:pPr>
      <w:r>
        <w:separator/>
      </w:r>
    </w:p>
  </w:footnote>
  <w:footnote w:type="continuationSeparator" w:id="0">
    <w:p w14:paraId="4A341161" w14:textId="77777777" w:rsidR="007662F0" w:rsidRDefault="007662F0" w:rsidP="009568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25D90" w14:textId="77777777" w:rsidR="0095680D" w:rsidRPr="007E0DFE" w:rsidRDefault="0095680D" w:rsidP="0095680D">
    <w:pPr>
      <w:pStyle w:val="NoSpacing"/>
      <w:jc w:val="right"/>
      <w:rPr>
        <w:sz w:val="22"/>
        <w:szCs w:val="22"/>
      </w:rPr>
    </w:pPr>
    <w:r w:rsidRPr="007E0DFE">
      <w:rPr>
        <w:sz w:val="22"/>
        <w:szCs w:val="22"/>
      </w:rPr>
      <w:t>Tina Morrell</w:t>
    </w:r>
  </w:p>
  <w:p w14:paraId="3D0C557F" w14:textId="7662D175" w:rsidR="0095680D" w:rsidRPr="007E0DFE" w:rsidRDefault="0095680D" w:rsidP="0095680D">
    <w:pPr>
      <w:pStyle w:val="NoSpacing"/>
      <w:jc w:val="right"/>
      <w:rPr>
        <w:sz w:val="22"/>
        <w:szCs w:val="22"/>
      </w:rPr>
    </w:pPr>
    <w:r w:rsidRPr="007E0DFE">
      <w:rPr>
        <w:sz w:val="22"/>
        <w:szCs w:val="22"/>
      </w:rPr>
      <w:t>CWB</w:t>
    </w:r>
    <w:r w:rsidR="00465230" w:rsidRPr="007E0DFE">
      <w:rPr>
        <w:sz w:val="22"/>
        <w:szCs w:val="22"/>
      </w:rPr>
      <w:t>130</w:t>
    </w:r>
    <w:r w:rsidRPr="007E0DFE">
      <w:rPr>
        <w:sz w:val="22"/>
        <w:szCs w:val="22"/>
      </w:rPr>
      <w:t xml:space="preserve"> Final Project </w:t>
    </w:r>
    <w:r w:rsidR="00465230" w:rsidRPr="007E0DFE">
      <w:rPr>
        <w:sz w:val="22"/>
        <w:szCs w:val="22"/>
      </w:rPr>
      <w:t>Proposal</w:t>
    </w:r>
  </w:p>
  <w:p w14:paraId="1D38D077" w14:textId="74525AE1" w:rsidR="0095680D" w:rsidRPr="007E0DFE" w:rsidRDefault="00797341" w:rsidP="0095680D">
    <w:pPr>
      <w:pStyle w:val="NoSpacing"/>
      <w:jc w:val="right"/>
      <w:rPr>
        <w:sz w:val="22"/>
        <w:szCs w:val="22"/>
      </w:rPr>
    </w:pPr>
    <w:r w:rsidRPr="007E0DFE">
      <w:rPr>
        <w:sz w:val="22"/>
        <w:szCs w:val="22"/>
      </w:rPr>
      <w:t>Online Student Survival Guide</w:t>
    </w:r>
  </w:p>
  <w:p w14:paraId="27A22B37" w14:textId="3E43BA7F" w:rsidR="0095680D" w:rsidRPr="007E0DFE" w:rsidRDefault="00797341" w:rsidP="0095680D">
    <w:pPr>
      <w:pStyle w:val="NoSpacing"/>
      <w:jc w:val="right"/>
      <w:rPr>
        <w:sz w:val="22"/>
        <w:szCs w:val="22"/>
      </w:rPr>
    </w:pPr>
    <w:r w:rsidRPr="007E0DFE">
      <w:rPr>
        <w:sz w:val="22"/>
        <w:szCs w:val="22"/>
      </w:rPr>
      <w:t>5/10/</w:t>
    </w:r>
    <w:r w:rsidR="00465230" w:rsidRPr="007E0DFE">
      <w:rPr>
        <w:sz w:val="22"/>
        <w:szCs w:val="22"/>
      </w:rPr>
      <w:t>2021</w:t>
    </w:r>
  </w:p>
  <w:p w14:paraId="1360A97C" w14:textId="77777777" w:rsidR="0095680D" w:rsidRDefault="0095680D" w:rsidP="0095680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671CB"/>
    <w:multiLevelType w:val="hybridMultilevel"/>
    <w:tmpl w:val="9E468B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B5F5A58"/>
    <w:multiLevelType w:val="hybridMultilevel"/>
    <w:tmpl w:val="58E608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UxMrUwNjI0NTBR0lEKTi0uzszPAykwrAUANtVB5SwAAAA="/>
  </w:docVars>
  <w:rsids>
    <w:rsidRoot w:val="0095680D"/>
    <w:rsid w:val="00027B0D"/>
    <w:rsid w:val="0008084B"/>
    <w:rsid w:val="001E673D"/>
    <w:rsid w:val="00205929"/>
    <w:rsid w:val="00245CB0"/>
    <w:rsid w:val="002770BC"/>
    <w:rsid w:val="002A2787"/>
    <w:rsid w:val="002E1511"/>
    <w:rsid w:val="00424CDB"/>
    <w:rsid w:val="00465230"/>
    <w:rsid w:val="00470CA9"/>
    <w:rsid w:val="004715BE"/>
    <w:rsid w:val="00483DB4"/>
    <w:rsid w:val="00537435"/>
    <w:rsid w:val="0065680A"/>
    <w:rsid w:val="00677956"/>
    <w:rsid w:val="006A381D"/>
    <w:rsid w:val="006A6353"/>
    <w:rsid w:val="00705FFB"/>
    <w:rsid w:val="00730D2E"/>
    <w:rsid w:val="007662F0"/>
    <w:rsid w:val="00797341"/>
    <w:rsid w:val="007E0DFE"/>
    <w:rsid w:val="008261EB"/>
    <w:rsid w:val="008960AA"/>
    <w:rsid w:val="008B1041"/>
    <w:rsid w:val="0095680D"/>
    <w:rsid w:val="009B199A"/>
    <w:rsid w:val="009E57FA"/>
    <w:rsid w:val="00A605D4"/>
    <w:rsid w:val="00AD2877"/>
    <w:rsid w:val="00AF6D49"/>
    <w:rsid w:val="00B956D0"/>
    <w:rsid w:val="00BD473B"/>
    <w:rsid w:val="00C56682"/>
    <w:rsid w:val="00DD430B"/>
    <w:rsid w:val="00DE1BCF"/>
    <w:rsid w:val="00EC15EF"/>
    <w:rsid w:val="00F50CB4"/>
    <w:rsid w:val="00FA6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52E55"/>
  <w15:chartTrackingRefBased/>
  <w15:docId w15:val="{8D21E4E1-D38B-4639-B737-30C78F1EC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80D"/>
  </w:style>
  <w:style w:type="paragraph" w:styleId="Footer">
    <w:name w:val="footer"/>
    <w:basedOn w:val="Normal"/>
    <w:link w:val="FooterChar"/>
    <w:uiPriority w:val="99"/>
    <w:unhideWhenUsed/>
    <w:rsid w:val="009568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80D"/>
  </w:style>
  <w:style w:type="paragraph" w:styleId="BalloonText">
    <w:name w:val="Balloon Text"/>
    <w:basedOn w:val="Normal"/>
    <w:link w:val="BalloonTextChar"/>
    <w:uiPriority w:val="99"/>
    <w:semiHidden/>
    <w:unhideWhenUsed/>
    <w:rsid w:val="009568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80D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5680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715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320363-C022-407F-85E9-FEF956266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5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rariantinamorrell@gmail.com</dc:creator>
  <cp:keywords/>
  <dc:description/>
  <cp:lastModifiedBy>librariantinamorrell@gmail.com</cp:lastModifiedBy>
  <cp:revision>10</cp:revision>
  <dcterms:created xsi:type="dcterms:W3CDTF">2021-05-11T00:13:00Z</dcterms:created>
  <dcterms:modified xsi:type="dcterms:W3CDTF">2021-05-11T01:19:00Z</dcterms:modified>
</cp:coreProperties>
</file>